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Lawrence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NormalTok"/>
        </w:rPr>
        <w:t xml:space="preserve">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urvCancer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g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survi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br w:type="textWrapping"/>
      </w:r>
      <w:r>
        <w:rPr>
          <w:rStyle w:val="NormalTok"/>
        </w:rPr>
        <w:t xml:space="preserve">mycontrol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umeric.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.simplify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umeric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at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p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tats.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d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p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dianq1q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[IQR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.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tab1&lt;-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org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urvival 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mycontrol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|               |        Breast (N=1)        |     Bronchus (N=1)      |       Colon (N=1)       |       Ovary (N=1)       |      Stomach (N=1)      | p value|</w:t>
      </w:r>
      <w:r>
        <w:br w:type="textWrapping"/>
      </w:r>
      <w:r>
        <w:rPr>
          <w:rStyle w:val="NormalTok"/>
        </w:rPr>
        <w:t xml:space="preserve">## |:--------------|:--------------------------:|:-----------------------:|:-----------------------:|:-----------------------:|:-----------------------:|-------:|</w:t>
      </w:r>
      <w:r>
        <w:br w:type="textWrapping"/>
      </w:r>
      <w:r>
        <w:rPr>
          <w:rStyle w:val="NormalTok"/>
        </w:rPr>
        <w:t xml:space="preserve">## |mean_survival  |                            |                         |                         |                         |                         |   0.406|</w:t>
      </w:r>
      <w:r>
        <w:br w:type="textWrapping"/>
      </w:r>
      <w:r>
        <w:rPr>
          <w:rStyle w:val="NormalTok"/>
        </w:rPr>
        <w:t xml:space="preserve">## |-  Mean        |        1395.91 (NA)        |       211.59 (NA)       |       457.41 (NA)       |       884.33 (NA)       |       286.00 (NA)       |        |</w:t>
      </w:r>
      <w:r>
        <w:br w:type="textWrapping"/>
      </w:r>
      <w:r>
        <w:rPr>
          <w:rStyle w:val="NormalTok"/>
        </w:rPr>
        <w:t xml:space="preserve">## |-  Median[IQR] | 1395.91 (1395.91, 1395.91) | 211.59 (211.59, 211.59) | 457.41 (457.41, 457.41) | 884.33 (884.33, 884.33) | 286.00 (286.00, 286.00) |        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9f0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Steven Lawrence</dc:creator>
  <dcterms:created xsi:type="dcterms:W3CDTF">2019-10-29T15:36:44Z</dcterms:created>
  <dcterms:modified xsi:type="dcterms:W3CDTF">2019-10-29T15:36:44Z</dcterms:modified>
</cp:coreProperties>
</file>